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58B8944" w14:textId="52F66E6E" w:rsidR="005F508B" w:rsidRPr="00F62CD0" w:rsidRDefault="00714164" w:rsidP="00F62CD0">
      <w:pPr>
        <w:pStyle w:val="a6"/>
        <w:jc w:val="center"/>
        <w:rPr>
          <w:rFonts w:ascii="Times New Roman" w:hAnsi="Times New Roman" w:cs="Times New Roman"/>
          <w:sz w:val="24"/>
          <w:szCs w:val="24"/>
        </w:rPr>
      </w:pPr>
      <w:r w:rsidRPr="00F62CD0">
        <w:rPr>
          <w:rFonts w:ascii="Times New Roman" w:hAnsi="Times New Roman" w:cs="Times New Roman"/>
          <w:sz w:val="24"/>
          <w:szCs w:val="24"/>
          <w:lang w:eastAsia="ru-RU"/>
        </w:rPr>
        <w:t>Пла</w:t>
      </w:r>
      <w:proofErr w:type="gramStart"/>
      <w:r w:rsidRPr="00F62CD0">
        <w:rPr>
          <w:rFonts w:ascii="Times New Roman" w:hAnsi="Times New Roman" w:cs="Times New Roman"/>
          <w:sz w:val="24"/>
          <w:szCs w:val="24"/>
          <w:lang w:eastAsia="ru-RU"/>
        </w:rPr>
        <w:t>н</w:t>
      </w:r>
      <w:r w:rsidR="00F62CD0">
        <w:rPr>
          <w:rFonts w:ascii="Times New Roman" w:hAnsi="Times New Roman" w:cs="Times New Roman"/>
          <w:sz w:val="24"/>
          <w:szCs w:val="24"/>
          <w:lang w:eastAsia="ru-RU"/>
        </w:rPr>
        <w:t>-</w:t>
      </w:r>
      <w:proofErr w:type="gramEnd"/>
      <w:r w:rsidR="00F62CD0">
        <w:rPr>
          <w:rFonts w:ascii="Times New Roman" w:hAnsi="Times New Roman" w:cs="Times New Roman"/>
          <w:sz w:val="24"/>
          <w:szCs w:val="24"/>
          <w:lang w:eastAsia="ru-RU"/>
        </w:rPr>
        <w:t xml:space="preserve"> проект</w:t>
      </w:r>
      <w:r w:rsidRPr="00F62CD0">
        <w:rPr>
          <w:rFonts w:ascii="Times New Roman" w:hAnsi="Times New Roman" w:cs="Times New Roman"/>
          <w:sz w:val="24"/>
          <w:szCs w:val="24"/>
          <w:lang w:eastAsia="ru-RU"/>
        </w:rPr>
        <w:t xml:space="preserve"> мероприятий</w:t>
      </w:r>
    </w:p>
    <w:p w14:paraId="6741F01D" w14:textId="52F75CCF" w:rsidR="00714164" w:rsidRPr="00F62CD0" w:rsidRDefault="005F508B" w:rsidP="00F62CD0">
      <w:pPr>
        <w:pStyle w:val="a6"/>
        <w:jc w:val="center"/>
        <w:rPr>
          <w:rFonts w:ascii="Times New Roman" w:hAnsi="Times New Roman" w:cs="Times New Roman"/>
          <w:sz w:val="24"/>
          <w:szCs w:val="24"/>
        </w:rPr>
      </w:pPr>
      <w:r w:rsidRPr="00F62CD0">
        <w:rPr>
          <w:rFonts w:ascii="Times New Roman" w:hAnsi="Times New Roman" w:cs="Times New Roman"/>
          <w:sz w:val="24"/>
          <w:szCs w:val="24"/>
        </w:rPr>
        <w:t xml:space="preserve">по переходу на дистанционное обучение и организации образовательного процесса </w:t>
      </w:r>
      <w:r w:rsidRPr="00F62CD0">
        <w:rPr>
          <w:rFonts w:ascii="Times New Roman" w:hAnsi="Times New Roman" w:cs="Times New Roman"/>
          <w:sz w:val="24"/>
          <w:szCs w:val="24"/>
        </w:rPr>
        <w:br/>
        <w:t>с использованием электронного обучения и дистанционных образовательных технологий</w:t>
      </w:r>
    </w:p>
    <w:tbl>
      <w:tblPr>
        <w:tblW w:w="145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8"/>
        <w:gridCol w:w="10144"/>
        <w:gridCol w:w="1559"/>
        <w:gridCol w:w="1933"/>
      </w:tblGrid>
      <w:tr w:rsidR="00D05C7A" w:rsidRPr="00F62CD0" w14:paraId="27C130D8" w14:textId="77777777" w:rsidTr="00F62CD0">
        <w:trPr>
          <w:trHeight w:val="315"/>
          <w:tblHeader/>
        </w:trPr>
        <w:tc>
          <w:tcPr>
            <w:tcW w:w="91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67A5891C" w14:textId="77777777" w:rsidR="00714164" w:rsidRPr="00F62CD0" w:rsidRDefault="005F508B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№ </w:t>
            </w:r>
            <w:proofErr w:type="gramStart"/>
            <w:r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п</w:t>
            </w:r>
            <w:proofErr w:type="gramEnd"/>
            <w:r w:rsidRPr="00F62CD0">
              <w:rPr>
                <w:rFonts w:ascii="Times New Roman" w:hAnsi="Times New Roman" w:cs="Times New Roman"/>
                <w:sz w:val="24"/>
                <w:szCs w:val="24"/>
                <w:lang w:val="en-US" w:eastAsia="ru-RU"/>
              </w:rPr>
              <w:t>/</w:t>
            </w:r>
            <w:r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п</w:t>
            </w:r>
          </w:p>
        </w:tc>
        <w:tc>
          <w:tcPr>
            <w:tcW w:w="10144" w:type="dxa"/>
            <w:vAlign w:val="bottom"/>
          </w:tcPr>
          <w:p w14:paraId="5489EBAF" w14:textId="77777777" w:rsidR="00714164" w:rsidRPr="00F62CD0" w:rsidRDefault="005F508B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Мероприятие</w:t>
            </w:r>
          </w:p>
        </w:tc>
        <w:tc>
          <w:tcPr>
            <w:tcW w:w="1559" w:type="dxa"/>
          </w:tcPr>
          <w:p w14:paraId="4A2383B9" w14:textId="77777777" w:rsidR="00714164" w:rsidRPr="00F62CD0" w:rsidRDefault="005F508B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Срок</w:t>
            </w:r>
          </w:p>
        </w:tc>
        <w:tc>
          <w:tcPr>
            <w:tcW w:w="1933" w:type="dxa"/>
          </w:tcPr>
          <w:p w14:paraId="4F81204E" w14:textId="77777777" w:rsidR="00714164" w:rsidRPr="00F62CD0" w:rsidRDefault="005F508B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Ответственный</w:t>
            </w:r>
          </w:p>
        </w:tc>
      </w:tr>
      <w:tr w:rsidR="00DE5A88" w:rsidRPr="00F62CD0" w14:paraId="382B86BE" w14:textId="77777777" w:rsidTr="00F62CD0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C85038" w14:textId="7A87E883" w:rsidR="00DE5A88" w:rsidRPr="00F62CD0" w:rsidRDefault="00F62CD0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10144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45BA6470" w14:textId="6CC1A99C" w:rsidR="00DE5A88" w:rsidRPr="00F62CD0" w:rsidRDefault="00F62CD0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Издание приказа</w:t>
            </w:r>
            <w:r w:rsidR="00DE5A88"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 по первоочередным мероприятиям перехода </w:t>
            </w:r>
            <w:r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школы</w:t>
            </w:r>
            <w:r w:rsidR="00DE5A88"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 на дистанционное обучение</w:t>
            </w:r>
          </w:p>
        </w:tc>
        <w:tc>
          <w:tcPr>
            <w:tcW w:w="1559" w:type="dxa"/>
          </w:tcPr>
          <w:p w14:paraId="1AABEC57" w14:textId="4ECCC688" w:rsidR="00DE5A88" w:rsidRPr="00F62CD0" w:rsidRDefault="00DE5A88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33" w:type="dxa"/>
          </w:tcPr>
          <w:p w14:paraId="50967C4D" w14:textId="003B591D" w:rsidR="00DE5A88" w:rsidRPr="00F62CD0" w:rsidRDefault="0063021C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Плеханов В.Н.</w:t>
            </w:r>
          </w:p>
        </w:tc>
      </w:tr>
      <w:tr w:rsidR="00D05C7A" w:rsidRPr="00F62CD0" w14:paraId="0F8C8464" w14:textId="77777777" w:rsidTr="00F62CD0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7BA683" w14:textId="4AEFE825" w:rsidR="00714164" w:rsidRPr="00F62CD0" w:rsidRDefault="00F62CD0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10144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57AFB379" w14:textId="729892B1" w:rsidR="00714164" w:rsidRPr="00F62CD0" w:rsidRDefault="002D34AB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Разработка рекомендаций по переходу на дистанционное обучение</w:t>
            </w:r>
          </w:p>
        </w:tc>
        <w:tc>
          <w:tcPr>
            <w:tcW w:w="1559" w:type="dxa"/>
          </w:tcPr>
          <w:p w14:paraId="0A851887" w14:textId="2DB1D29C" w:rsidR="00714164" w:rsidRPr="00F62CD0" w:rsidRDefault="00714164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33" w:type="dxa"/>
          </w:tcPr>
          <w:p w14:paraId="494C4F56" w14:textId="70BED3DD" w:rsidR="00714164" w:rsidRPr="00F62CD0" w:rsidRDefault="0063021C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Воронкова Н.В.</w:t>
            </w:r>
          </w:p>
        </w:tc>
      </w:tr>
      <w:tr w:rsidR="00F93FE6" w:rsidRPr="00F62CD0" w14:paraId="24E617B3" w14:textId="77777777" w:rsidTr="00F62CD0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770387E" w14:textId="69E7F4A9" w:rsidR="00F93FE6" w:rsidRPr="00F62CD0" w:rsidRDefault="005734E3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10144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07341437" w14:textId="77777777" w:rsidR="00F93FE6" w:rsidRPr="00F62CD0" w:rsidRDefault="00F93FE6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Составление списка платформ и сервисов для организации дистанционного обучения</w:t>
            </w:r>
          </w:p>
        </w:tc>
        <w:tc>
          <w:tcPr>
            <w:tcW w:w="1559" w:type="dxa"/>
          </w:tcPr>
          <w:p w14:paraId="73F83EAB" w14:textId="6809BF2C" w:rsidR="00F93FE6" w:rsidRPr="00F62CD0" w:rsidRDefault="00F93FE6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33" w:type="dxa"/>
          </w:tcPr>
          <w:p w14:paraId="4A4DC75D" w14:textId="2D59B558" w:rsidR="00F93FE6" w:rsidRPr="00F62CD0" w:rsidRDefault="0063021C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Воронкова Н.В.</w:t>
            </w:r>
          </w:p>
        </w:tc>
      </w:tr>
      <w:tr w:rsidR="00F93FE6" w:rsidRPr="00F62CD0" w14:paraId="33E8CBE8" w14:textId="77777777" w:rsidTr="00F62CD0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6AFF061" w14:textId="02A1EB2A" w:rsidR="00F93FE6" w:rsidRPr="00F62CD0" w:rsidRDefault="005734E3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10144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36A58AC3" w14:textId="794CCCCB" w:rsidR="00F93FE6" w:rsidRPr="00F62CD0" w:rsidRDefault="00F93FE6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Составление списка баз цифрового контента, в </w:t>
            </w:r>
            <w:proofErr w:type="spellStart"/>
            <w:r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т.ч</w:t>
            </w:r>
            <w:proofErr w:type="spellEnd"/>
            <w:r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. электронных учебников и учебных пособий </w:t>
            </w:r>
          </w:p>
        </w:tc>
        <w:tc>
          <w:tcPr>
            <w:tcW w:w="1559" w:type="dxa"/>
          </w:tcPr>
          <w:p w14:paraId="07C9264C" w14:textId="1D814575" w:rsidR="00F93FE6" w:rsidRPr="00F62CD0" w:rsidRDefault="00F93FE6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33" w:type="dxa"/>
          </w:tcPr>
          <w:p w14:paraId="48710C11" w14:textId="7C2658FB" w:rsidR="00F93FE6" w:rsidRPr="00F62CD0" w:rsidRDefault="0063021C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Воронкова Н.В.</w:t>
            </w:r>
          </w:p>
        </w:tc>
      </w:tr>
      <w:tr w:rsidR="009748DD" w:rsidRPr="00F62CD0" w14:paraId="3842E77A" w14:textId="77777777" w:rsidTr="00F62CD0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4E3540F" w14:textId="18C74FBA" w:rsidR="009748DD" w:rsidRPr="00F62CD0" w:rsidRDefault="005734E3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5</w:t>
            </w:r>
          </w:p>
        </w:tc>
        <w:tc>
          <w:tcPr>
            <w:tcW w:w="10144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201C6F96" w14:textId="0353AA43" w:rsidR="009748DD" w:rsidRPr="00F62CD0" w:rsidRDefault="009748DD" w:rsidP="004477AD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Составление списка инструментов виртуальной коммуникации, которые рекомендуются </w:t>
            </w:r>
            <w:r w:rsidR="004477AD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учителям</w:t>
            </w:r>
            <w:r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 для организации дистанционного обучения</w:t>
            </w:r>
          </w:p>
        </w:tc>
        <w:tc>
          <w:tcPr>
            <w:tcW w:w="1559" w:type="dxa"/>
          </w:tcPr>
          <w:p w14:paraId="7DF18071" w14:textId="08AD7BDB" w:rsidR="009748DD" w:rsidRPr="00F62CD0" w:rsidRDefault="009748DD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33" w:type="dxa"/>
          </w:tcPr>
          <w:p w14:paraId="4DFB2EE5" w14:textId="602B9843" w:rsidR="009748DD" w:rsidRPr="00F62CD0" w:rsidRDefault="0063021C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Воронкова Н.В.</w:t>
            </w:r>
          </w:p>
        </w:tc>
      </w:tr>
      <w:tr w:rsidR="005373E5" w:rsidRPr="00F62CD0" w14:paraId="17FFF9B8" w14:textId="77777777" w:rsidTr="00F62CD0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783C559" w14:textId="314A3F28" w:rsidR="009748DD" w:rsidRPr="00F62CD0" w:rsidRDefault="005734E3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6</w:t>
            </w:r>
          </w:p>
        </w:tc>
        <w:tc>
          <w:tcPr>
            <w:tcW w:w="10144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2536B27D" w14:textId="26122BB7" w:rsidR="009748DD" w:rsidRPr="00F62CD0" w:rsidRDefault="009748DD" w:rsidP="0063021C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Назначение </w:t>
            </w:r>
            <w:proofErr w:type="gramStart"/>
            <w:r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ответственных</w:t>
            </w:r>
            <w:proofErr w:type="gramEnd"/>
            <w:r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 за переход на дистанционное обучение </w:t>
            </w:r>
          </w:p>
        </w:tc>
        <w:tc>
          <w:tcPr>
            <w:tcW w:w="1559" w:type="dxa"/>
          </w:tcPr>
          <w:p w14:paraId="3E6A2001" w14:textId="17544342" w:rsidR="009748DD" w:rsidRPr="00F62CD0" w:rsidRDefault="009748DD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33" w:type="dxa"/>
          </w:tcPr>
          <w:p w14:paraId="085AA1DB" w14:textId="05F1BDFC" w:rsidR="009748DD" w:rsidRPr="00F62CD0" w:rsidRDefault="0063021C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Плеханов В.Н.</w:t>
            </w:r>
          </w:p>
        </w:tc>
      </w:tr>
      <w:tr w:rsidR="005373E5" w:rsidRPr="00F62CD0" w14:paraId="5DA370B8" w14:textId="77777777" w:rsidTr="00F62CD0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21BD34C" w14:textId="0865AEF0" w:rsidR="009748DD" w:rsidRPr="00F62CD0" w:rsidRDefault="005734E3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7</w:t>
            </w:r>
          </w:p>
        </w:tc>
        <w:tc>
          <w:tcPr>
            <w:tcW w:w="10144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1085E114" w14:textId="4D22CAAB" w:rsidR="009748DD" w:rsidRPr="00F62CD0" w:rsidRDefault="009748DD" w:rsidP="004477AD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Назначение </w:t>
            </w:r>
            <w:r w:rsidR="00412570"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специалистов</w:t>
            </w:r>
            <w:r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, ответственных за организационно-техническое сопровождение дистанционного обучения </w:t>
            </w:r>
          </w:p>
        </w:tc>
        <w:tc>
          <w:tcPr>
            <w:tcW w:w="1559" w:type="dxa"/>
          </w:tcPr>
          <w:p w14:paraId="7B188744" w14:textId="5367A6C4" w:rsidR="009748DD" w:rsidRPr="00F62CD0" w:rsidRDefault="009748DD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33" w:type="dxa"/>
          </w:tcPr>
          <w:p w14:paraId="770A3515" w14:textId="2223C3AE" w:rsidR="009748DD" w:rsidRPr="00F62CD0" w:rsidRDefault="0063021C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Плеханов В.Н.</w:t>
            </w:r>
          </w:p>
        </w:tc>
      </w:tr>
      <w:tr w:rsidR="009748DD" w:rsidRPr="00F62CD0" w14:paraId="6247EB37" w14:textId="77777777" w:rsidTr="00F62CD0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2283A0E" w14:textId="3FF4D2A7" w:rsidR="009748DD" w:rsidRPr="00F62CD0" w:rsidRDefault="005734E3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8</w:t>
            </w:r>
          </w:p>
        </w:tc>
        <w:tc>
          <w:tcPr>
            <w:tcW w:w="10144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3C48048D" w14:textId="4AC5DB96" w:rsidR="009748DD" w:rsidRPr="00F62CD0" w:rsidRDefault="009748DD" w:rsidP="004477AD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Проведение </w:t>
            </w:r>
            <w:proofErr w:type="spellStart"/>
            <w:r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самообследования</w:t>
            </w:r>
            <w:proofErr w:type="spellEnd"/>
            <w:r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 на предмет готовности к переходу на дистанционное обучение</w:t>
            </w:r>
          </w:p>
        </w:tc>
        <w:tc>
          <w:tcPr>
            <w:tcW w:w="1559" w:type="dxa"/>
          </w:tcPr>
          <w:p w14:paraId="31E36A6B" w14:textId="19156AD1" w:rsidR="009748DD" w:rsidRPr="00F62CD0" w:rsidRDefault="009748DD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33" w:type="dxa"/>
          </w:tcPr>
          <w:p w14:paraId="7C765280" w14:textId="037D2C5E" w:rsidR="009748DD" w:rsidRPr="00F62CD0" w:rsidRDefault="0063021C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Воронкова Н.В.</w:t>
            </w:r>
          </w:p>
        </w:tc>
      </w:tr>
      <w:tr w:rsidR="00D05C7A" w:rsidRPr="00F62CD0" w14:paraId="6E4003A2" w14:textId="77777777" w:rsidTr="00F62CD0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C177A6A" w14:textId="2E42239D" w:rsidR="009748DD" w:rsidRPr="00F62CD0" w:rsidRDefault="005734E3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9</w:t>
            </w:r>
          </w:p>
        </w:tc>
        <w:tc>
          <w:tcPr>
            <w:tcW w:w="10144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2BC021C1" w14:textId="61BCCD91" w:rsidR="009748DD" w:rsidRPr="00F62CD0" w:rsidRDefault="009748DD" w:rsidP="004477AD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Сбор информации по обеспеченности электронными ресурсами </w:t>
            </w:r>
          </w:p>
        </w:tc>
        <w:tc>
          <w:tcPr>
            <w:tcW w:w="1559" w:type="dxa"/>
          </w:tcPr>
          <w:p w14:paraId="04DBBCAA" w14:textId="50AD898B" w:rsidR="009748DD" w:rsidRPr="00F62CD0" w:rsidRDefault="009748DD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33" w:type="dxa"/>
          </w:tcPr>
          <w:p w14:paraId="7CE1672C" w14:textId="4FF0645F" w:rsidR="009748DD" w:rsidRPr="00F62CD0" w:rsidRDefault="0063021C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Воронкова Н.В.</w:t>
            </w:r>
          </w:p>
        </w:tc>
      </w:tr>
      <w:tr w:rsidR="00D05C7A" w:rsidRPr="00F62CD0" w14:paraId="0C968D3A" w14:textId="77777777" w:rsidTr="00F62CD0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40B10AE" w14:textId="3A5D1ACC" w:rsidR="009748DD" w:rsidRPr="00F62CD0" w:rsidRDefault="005734E3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10</w:t>
            </w:r>
          </w:p>
        </w:tc>
        <w:tc>
          <w:tcPr>
            <w:tcW w:w="10144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678BE941" w14:textId="2EC72D26" w:rsidR="009748DD" w:rsidRPr="00F62CD0" w:rsidRDefault="009748DD" w:rsidP="004477AD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Написание инструкций для </w:t>
            </w:r>
            <w:r w:rsidR="004477AD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педагогов и учащихся</w:t>
            </w:r>
            <w:r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 по использованию платформ и сервисов для организации дистанционного обучения, создание </w:t>
            </w:r>
            <w:proofErr w:type="spellStart"/>
            <w:r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видеоинструкций</w:t>
            </w:r>
            <w:proofErr w:type="spellEnd"/>
            <w:r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 по размещению материалов, виртуальной коммуникации </w:t>
            </w:r>
            <w:r w:rsidR="004477AD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с учащимися</w:t>
            </w:r>
            <w:r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, а также по проведению оценочных мероприятий</w:t>
            </w:r>
          </w:p>
        </w:tc>
        <w:tc>
          <w:tcPr>
            <w:tcW w:w="1559" w:type="dxa"/>
          </w:tcPr>
          <w:p w14:paraId="7D80612A" w14:textId="12DA668C" w:rsidR="009748DD" w:rsidRPr="00F62CD0" w:rsidRDefault="009748DD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33" w:type="dxa"/>
          </w:tcPr>
          <w:p w14:paraId="7D0AEF12" w14:textId="77777777" w:rsidR="009748DD" w:rsidRDefault="0063021C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Воронкова Н.В.</w:t>
            </w:r>
          </w:p>
          <w:p w14:paraId="7D785660" w14:textId="2A8710B2" w:rsidR="0063021C" w:rsidRPr="00F62CD0" w:rsidRDefault="0063021C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Павлова Н.Н.</w:t>
            </w:r>
          </w:p>
        </w:tc>
      </w:tr>
      <w:tr w:rsidR="0008440B" w:rsidRPr="00F62CD0" w14:paraId="20CF799E" w14:textId="77777777" w:rsidTr="00F62CD0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08AC6A" w14:textId="20D9D901" w:rsidR="0008440B" w:rsidRPr="00F62CD0" w:rsidRDefault="005734E3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11</w:t>
            </w:r>
          </w:p>
        </w:tc>
        <w:tc>
          <w:tcPr>
            <w:tcW w:w="10144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BCB0E2A" w14:textId="07AA0773" w:rsidR="0008440B" w:rsidRPr="00F62CD0" w:rsidRDefault="0008440B" w:rsidP="004477AD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Проведение </w:t>
            </w:r>
            <w:proofErr w:type="gramStart"/>
            <w:r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обучения </w:t>
            </w:r>
            <w:r w:rsidR="004477AD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педагогов</w:t>
            </w:r>
            <w:r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 по организации</w:t>
            </w:r>
            <w:proofErr w:type="gramEnd"/>
            <w:r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 дистанционного обучения</w:t>
            </w:r>
          </w:p>
        </w:tc>
        <w:tc>
          <w:tcPr>
            <w:tcW w:w="1559" w:type="dxa"/>
          </w:tcPr>
          <w:p w14:paraId="27EB28D1" w14:textId="1E32356D" w:rsidR="0008440B" w:rsidRPr="00F62CD0" w:rsidRDefault="0008440B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33" w:type="dxa"/>
          </w:tcPr>
          <w:p w14:paraId="51B17B2E" w14:textId="1FA1FFB6" w:rsidR="0008440B" w:rsidRPr="00F62CD0" w:rsidRDefault="0063021C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Воронкова Н.В.</w:t>
            </w:r>
          </w:p>
        </w:tc>
      </w:tr>
      <w:tr w:rsidR="00D05C7A" w:rsidRPr="00F62CD0" w14:paraId="3A1F4D5A" w14:textId="77777777" w:rsidTr="00F62CD0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169C2E" w14:textId="6066CD7C" w:rsidR="007B1A04" w:rsidRPr="00F62CD0" w:rsidRDefault="005734E3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12</w:t>
            </w:r>
          </w:p>
        </w:tc>
        <w:tc>
          <w:tcPr>
            <w:tcW w:w="10144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107254C0" w14:textId="1FB53EC2" w:rsidR="007B1A04" w:rsidRPr="00F62CD0" w:rsidRDefault="007B1A04" w:rsidP="004477AD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Организация «горячей линии» по </w:t>
            </w:r>
            <w:r w:rsidR="004477AD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выявлению проблемных ситуаций</w:t>
            </w:r>
          </w:p>
        </w:tc>
        <w:tc>
          <w:tcPr>
            <w:tcW w:w="1559" w:type="dxa"/>
          </w:tcPr>
          <w:p w14:paraId="0D29FA88" w14:textId="172239B2" w:rsidR="007B1A04" w:rsidRPr="00F62CD0" w:rsidRDefault="007B1A04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33" w:type="dxa"/>
          </w:tcPr>
          <w:p w14:paraId="1E7CF066" w14:textId="5116A687" w:rsidR="007B1A04" w:rsidRPr="00F62CD0" w:rsidRDefault="0063021C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Плеханов В.Н.</w:t>
            </w:r>
          </w:p>
        </w:tc>
      </w:tr>
      <w:tr w:rsidR="007B1A04" w:rsidRPr="00F62CD0" w14:paraId="054BEF50" w14:textId="77777777" w:rsidTr="00F62CD0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535A52E" w14:textId="62E5EAE2" w:rsidR="007B1A04" w:rsidRPr="00F62CD0" w:rsidRDefault="005734E3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13</w:t>
            </w:r>
          </w:p>
        </w:tc>
        <w:tc>
          <w:tcPr>
            <w:tcW w:w="10144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360EA8E2" w14:textId="2BD7C370" w:rsidR="007B1A04" w:rsidRPr="00F62CD0" w:rsidRDefault="007C03DC" w:rsidP="0063021C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Предоставление </w:t>
            </w:r>
            <w:r w:rsidR="0063021C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компьютерной техники</w:t>
            </w:r>
            <w:r w:rsidR="007B1A04"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 и средств коммуникации (</w:t>
            </w:r>
            <w:r w:rsidR="007B1A04" w:rsidRPr="00F62CD0">
              <w:rPr>
                <w:rFonts w:ascii="Times New Roman" w:hAnsi="Times New Roman" w:cs="Times New Roman"/>
                <w:sz w:val="24"/>
                <w:szCs w:val="24"/>
                <w:lang w:val="en-US" w:eastAsia="ru-RU"/>
              </w:rPr>
              <w:t>web</w:t>
            </w:r>
            <w:r w:rsidR="007B1A04"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-камеры, микрофоны) </w:t>
            </w:r>
            <w:r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при необходимости</w:t>
            </w:r>
            <w:r w:rsidR="0063021C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 педагогам</w:t>
            </w:r>
          </w:p>
        </w:tc>
        <w:tc>
          <w:tcPr>
            <w:tcW w:w="1559" w:type="dxa"/>
          </w:tcPr>
          <w:p w14:paraId="6B71B167" w14:textId="47544393" w:rsidR="007B1A04" w:rsidRPr="00F62CD0" w:rsidRDefault="007B1A04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33" w:type="dxa"/>
          </w:tcPr>
          <w:p w14:paraId="03AFAB51" w14:textId="6E990BB2" w:rsidR="007B1A04" w:rsidRPr="00F62CD0" w:rsidRDefault="0063021C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Плеханов В.Н.</w:t>
            </w:r>
          </w:p>
        </w:tc>
      </w:tr>
      <w:tr w:rsidR="007B1A04" w:rsidRPr="00F62CD0" w14:paraId="10AB778F" w14:textId="77777777" w:rsidTr="00F62CD0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FAB5EF8" w14:textId="2970BBF7" w:rsidR="007B1A04" w:rsidRPr="00F62CD0" w:rsidRDefault="005734E3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14</w:t>
            </w:r>
          </w:p>
        </w:tc>
        <w:tc>
          <w:tcPr>
            <w:tcW w:w="10144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C6724D7" w14:textId="1B194E77" w:rsidR="007B1A04" w:rsidRPr="00F62CD0" w:rsidRDefault="007B1A04" w:rsidP="004477AD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Организация рабочих мест </w:t>
            </w:r>
            <w:r w:rsidR="004477AD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учителей</w:t>
            </w:r>
            <w:r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 для проведения </w:t>
            </w:r>
            <w:r w:rsidR="004477AD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онлайн-обучения</w:t>
            </w:r>
          </w:p>
        </w:tc>
        <w:tc>
          <w:tcPr>
            <w:tcW w:w="1559" w:type="dxa"/>
          </w:tcPr>
          <w:p w14:paraId="6BFD104A" w14:textId="33DABCBD" w:rsidR="007B1A04" w:rsidRPr="00F62CD0" w:rsidRDefault="007B1A04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33" w:type="dxa"/>
          </w:tcPr>
          <w:p w14:paraId="6666CBF6" w14:textId="6CFF6B59" w:rsidR="007B1A04" w:rsidRPr="00F62CD0" w:rsidRDefault="0063021C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Плеханов В.Н.</w:t>
            </w:r>
          </w:p>
        </w:tc>
      </w:tr>
      <w:tr w:rsidR="00D05C7A" w:rsidRPr="00F62CD0" w14:paraId="17714C02" w14:textId="77777777" w:rsidTr="00F62CD0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263E5CB" w14:textId="64E7C0BB" w:rsidR="00D05C7A" w:rsidRPr="00F62CD0" w:rsidRDefault="005734E3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15</w:t>
            </w:r>
          </w:p>
        </w:tc>
        <w:tc>
          <w:tcPr>
            <w:tcW w:w="10144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D738485" w14:textId="64AC8526" w:rsidR="00D05C7A" w:rsidRPr="00F62CD0" w:rsidRDefault="005361AE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highlight w:val="yellow"/>
                <w:lang w:eastAsia="ru-RU"/>
              </w:rPr>
            </w:pPr>
            <w:r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Подготовка предложений для </w:t>
            </w:r>
            <w:r w:rsidR="00D05C7A" w:rsidRPr="00F62CD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изменений в учебных планах при невозможности реализовать отдельные элементы в дистанционном формате</w:t>
            </w:r>
          </w:p>
        </w:tc>
        <w:tc>
          <w:tcPr>
            <w:tcW w:w="1559" w:type="dxa"/>
          </w:tcPr>
          <w:p w14:paraId="53AFD22F" w14:textId="02950E4D" w:rsidR="00D05C7A" w:rsidRPr="00F62CD0" w:rsidRDefault="00D05C7A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33" w:type="dxa"/>
          </w:tcPr>
          <w:p w14:paraId="1B1F3642" w14:textId="5519B945" w:rsidR="005361AE" w:rsidRPr="00F62CD0" w:rsidRDefault="0063021C" w:rsidP="00F62CD0">
            <w:pPr>
              <w:pStyle w:val="a6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Учителя-предметники</w:t>
            </w:r>
            <w:bookmarkStart w:id="0" w:name="_GoBack"/>
            <w:bookmarkEnd w:id="0"/>
          </w:p>
        </w:tc>
      </w:tr>
    </w:tbl>
    <w:p w14:paraId="64920F78" w14:textId="77777777" w:rsidR="00714164" w:rsidRPr="00F62CD0" w:rsidRDefault="00714164" w:rsidP="00F62CD0">
      <w:pPr>
        <w:pStyle w:val="a6"/>
        <w:rPr>
          <w:rFonts w:ascii="Times New Roman" w:hAnsi="Times New Roman" w:cs="Times New Roman"/>
          <w:sz w:val="24"/>
          <w:szCs w:val="24"/>
        </w:rPr>
      </w:pPr>
    </w:p>
    <w:p w14:paraId="52685C83" w14:textId="77777777" w:rsidR="00714164" w:rsidRPr="00F62CD0" w:rsidRDefault="00714164" w:rsidP="00F62CD0">
      <w:pPr>
        <w:pStyle w:val="a6"/>
        <w:rPr>
          <w:rFonts w:ascii="Times New Roman" w:hAnsi="Times New Roman" w:cs="Times New Roman"/>
          <w:sz w:val="24"/>
          <w:szCs w:val="24"/>
        </w:rPr>
      </w:pPr>
    </w:p>
    <w:sectPr w:rsidR="00714164" w:rsidRPr="00F62CD0" w:rsidSect="00D05C7A">
      <w:pgSz w:w="16838" w:h="11906" w:orient="landscape"/>
      <w:pgMar w:top="851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8C21902"/>
    <w:multiLevelType w:val="hybridMultilevel"/>
    <w:tmpl w:val="301278F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C0NDQwtjAyMTM1NLFU0lEKTi0uzszPAykwqgUAcnsGXCwAAAA="/>
  </w:docVars>
  <w:rsids>
    <w:rsidRoot w:val="001868D0"/>
    <w:rsid w:val="00075CFD"/>
    <w:rsid w:val="0008440B"/>
    <w:rsid w:val="00171B6E"/>
    <w:rsid w:val="0018150A"/>
    <w:rsid w:val="001868D0"/>
    <w:rsid w:val="002B5282"/>
    <w:rsid w:val="002C0E4A"/>
    <w:rsid w:val="002D34AB"/>
    <w:rsid w:val="003C4868"/>
    <w:rsid w:val="003E0EFB"/>
    <w:rsid w:val="00412570"/>
    <w:rsid w:val="004376F5"/>
    <w:rsid w:val="004477AD"/>
    <w:rsid w:val="004B4401"/>
    <w:rsid w:val="00530755"/>
    <w:rsid w:val="005361AE"/>
    <w:rsid w:val="005373E5"/>
    <w:rsid w:val="00564C4F"/>
    <w:rsid w:val="005734E3"/>
    <w:rsid w:val="005F508B"/>
    <w:rsid w:val="0063021C"/>
    <w:rsid w:val="00663FC2"/>
    <w:rsid w:val="006B01B1"/>
    <w:rsid w:val="00714164"/>
    <w:rsid w:val="007B1A04"/>
    <w:rsid w:val="007C03DC"/>
    <w:rsid w:val="00853873"/>
    <w:rsid w:val="00860633"/>
    <w:rsid w:val="008861AD"/>
    <w:rsid w:val="009748DD"/>
    <w:rsid w:val="00974C6E"/>
    <w:rsid w:val="00993FC2"/>
    <w:rsid w:val="00B61389"/>
    <w:rsid w:val="00B80522"/>
    <w:rsid w:val="00B8465F"/>
    <w:rsid w:val="00BA3D67"/>
    <w:rsid w:val="00CB1F27"/>
    <w:rsid w:val="00D05C7A"/>
    <w:rsid w:val="00D77C9E"/>
    <w:rsid w:val="00D87400"/>
    <w:rsid w:val="00DB0814"/>
    <w:rsid w:val="00DE5A88"/>
    <w:rsid w:val="00DF1F6D"/>
    <w:rsid w:val="00E3458D"/>
    <w:rsid w:val="00E870B9"/>
    <w:rsid w:val="00E9525E"/>
    <w:rsid w:val="00EF63F1"/>
    <w:rsid w:val="00EF6C94"/>
    <w:rsid w:val="00F0005A"/>
    <w:rsid w:val="00F62CD0"/>
    <w:rsid w:val="00F70BDB"/>
    <w:rsid w:val="00F75EFB"/>
    <w:rsid w:val="00F93FE6"/>
    <w:rsid w:val="00FA3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B739B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868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rsid w:val="001868D0"/>
    <w:rPr>
      <w:rFonts w:ascii="Segoe UI" w:hAnsi="Segoe UI" w:cs="Segoe UI"/>
      <w:sz w:val="18"/>
      <w:szCs w:val="18"/>
    </w:rPr>
  </w:style>
  <w:style w:type="paragraph" w:styleId="a5">
    <w:name w:val="List Paragraph"/>
    <w:basedOn w:val="a"/>
    <w:uiPriority w:val="34"/>
    <w:qFormat/>
    <w:rsid w:val="002D34AB"/>
    <w:pPr>
      <w:ind w:left="720"/>
      <w:contextualSpacing/>
    </w:pPr>
  </w:style>
  <w:style w:type="paragraph" w:styleId="a6">
    <w:name w:val="No Spacing"/>
    <w:uiPriority w:val="1"/>
    <w:qFormat/>
    <w:rsid w:val="00F62CD0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868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rsid w:val="001868D0"/>
    <w:rPr>
      <w:rFonts w:ascii="Segoe UI" w:hAnsi="Segoe UI" w:cs="Segoe UI"/>
      <w:sz w:val="18"/>
      <w:szCs w:val="18"/>
    </w:rPr>
  </w:style>
  <w:style w:type="paragraph" w:styleId="a5">
    <w:name w:val="List Paragraph"/>
    <w:basedOn w:val="a"/>
    <w:uiPriority w:val="34"/>
    <w:qFormat/>
    <w:rsid w:val="002D34AB"/>
    <w:pPr>
      <w:ind w:left="720"/>
      <w:contextualSpacing/>
    </w:pPr>
  </w:style>
  <w:style w:type="paragraph" w:styleId="a6">
    <w:name w:val="No Spacing"/>
    <w:uiPriority w:val="1"/>
    <w:qFormat/>
    <w:rsid w:val="00F62CD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23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67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91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48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536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1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53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67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974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8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9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73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15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137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27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67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91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39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2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72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55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507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82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4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4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296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15 кабинет</cp:lastModifiedBy>
  <cp:revision>39</cp:revision>
  <cp:lastPrinted>2020-03-18T07:58:00Z</cp:lastPrinted>
  <dcterms:created xsi:type="dcterms:W3CDTF">2020-03-17T18:27:00Z</dcterms:created>
  <dcterms:modified xsi:type="dcterms:W3CDTF">2022-02-24T05:26:00Z</dcterms:modified>
</cp:coreProperties>
</file>